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823C7" w14:textId="77777777" w:rsidR="008A2390" w:rsidRPr="00521B65" w:rsidRDefault="008A2390" w:rsidP="00521B65">
      <w:pPr>
        <w:spacing w:line="360" w:lineRule="auto"/>
        <w:rPr>
          <w:rFonts w:ascii="Arial" w:hAnsi="Arial" w:cs="Arial"/>
        </w:rPr>
      </w:pPr>
    </w:p>
    <w:p w14:paraId="0AC2884C" w14:textId="6D97FFAC" w:rsidR="008A2390" w:rsidRPr="00521B65" w:rsidRDefault="00521B65" w:rsidP="00521B65">
      <w:pPr>
        <w:spacing w:line="360" w:lineRule="auto"/>
        <w:rPr>
          <w:rFonts w:ascii="Arial" w:hAnsi="Arial" w:cs="Arial"/>
        </w:rPr>
      </w:pPr>
      <w:r w:rsidRPr="00521B65">
        <w:rPr>
          <w:rFonts w:ascii="Arial" w:hAnsi="Arial" w:cs="Arial"/>
        </w:rPr>
        <w:t>Joe Black took the role of primary UI developer</w:t>
      </w:r>
      <w:r w:rsidR="008A2390" w:rsidRPr="00521B65">
        <w:rPr>
          <w:rFonts w:ascii="Arial" w:hAnsi="Arial" w:cs="Arial"/>
        </w:rPr>
        <w:t xml:space="preserve">. Joe is a </w:t>
      </w:r>
      <w:r>
        <w:rPr>
          <w:rFonts w:ascii="Arial" w:hAnsi="Arial" w:cs="Arial"/>
        </w:rPr>
        <w:t>twenty-year-old</w:t>
      </w:r>
      <w:r w:rsidR="008A2390" w:rsidRPr="00521B65">
        <w:rPr>
          <w:rFonts w:ascii="Arial" w:hAnsi="Arial" w:cs="Arial"/>
        </w:rPr>
        <w:t xml:space="preserve"> student with no prior industry experience, so leading the UI development team was a new and somewhat challenging task. However</w:t>
      </w:r>
      <w:r>
        <w:rPr>
          <w:rFonts w:ascii="Arial" w:hAnsi="Arial" w:cs="Arial"/>
        </w:rPr>
        <w:t>,</w:t>
      </w:r>
      <w:r w:rsidR="008A2390" w:rsidRPr="00521B65">
        <w:rPr>
          <w:rFonts w:ascii="Arial" w:hAnsi="Arial" w:cs="Arial"/>
        </w:rPr>
        <w:t xml:space="preserve"> Joe was happy to take on this role as someone who has an interest in web development</w:t>
      </w:r>
      <w:r w:rsidR="004A6B15" w:rsidRPr="00521B65">
        <w:rPr>
          <w:rFonts w:ascii="Arial" w:hAnsi="Arial" w:cs="Arial"/>
        </w:rPr>
        <w:t>, believing this would give useful insight into real-world experience.</w:t>
      </w:r>
    </w:p>
    <w:p w14:paraId="16202658" w14:textId="65B4DB1F" w:rsidR="008A2390" w:rsidRPr="00521B65" w:rsidRDefault="005D023B" w:rsidP="00521B65">
      <w:pPr>
        <w:spacing w:line="360" w:lineRule="auto"/>
        <w:rPr>
          <w:rFonts w:ascii="Arial" w:hAnsi="Arial" w:cs="Arial"/>
        </w:rPr>
      </w:pPr>
      <w:r w:rsidRPr="005D023B">
        <w:rPr>
          <w:rFonts w:ascii="Arial" w:hAnsi="Arial" w:cs="Arial"/>
        </w:rPr>
        <w:t>The UI development team was responsible for creating the interface with which the client and end users would ultimately interact</w:t>
      </w:r>
      <w:r w:rsidR="008A2390" w:rsidRPr="00521B65">
        <w:rPr>
          <w:rFonts w:ascii="Arial" w:hAnsi="Arial" w:cs="Arial"/>
        </w:rPr>
        <w:t xml:space="preserve">. This role also involved organising weekly meetings with the UI sub-team, ensuring that week-by-week goals were achieved, </w:t>
      </w:r>
      <w:r>
        <w:rPr>
          <w:rFonts w:ascii="Arial" w:hAnsi="Arial" w:cs="Arial"/>
        </w:rPr>
        <w:t xml:space="preserve">and </w:t>
      </w:r>
      <w:r w:rsidR="008A2390" w:rsidRPr="00521B65">
        <w:rPr>
          <w:rFonts w:ascii="Arial" w:hAnsi="Arial" w:cs="Arial"/>
        </w:rPr>
        <w:t xml:space="preserve">presenting interfaces and designs to the client and other team members. In this role, Joe was also responsible for collaborating with the principal back-end developer to discuss how the interfaces would connect to the coded application and discuss any improvements which could be made to streamline this process. </w:t>
      </w:r>
    </w:p>
    <w:p w14:paraId="5EF47A38" w14:textId="7971C20D" w:rsidR="008A2390" w:rsidRPr="00521B65" w:rsidRDefault="008A2390" w:rsidP="00521B65">
      <w:pPr>
        <w:spacing w:line="360" w:lineRule="auto"/>
        <w:rPr>
          <w:rFonts w:ascii="Arial" w:hAnsi="Arial" w:cs="Arial"/>
        </w:rPr>
      </w:pPr>
      <w:r w:rsidRPr="00521B65">
        <w:rPr>
          <w:rFonts w:ascii="Arial" w:hAnsi="Arial" w:cs="Arial"/>
        </w:rPr>
        <w:t xml:space="preserve">Throughout the project’s run, Joe took these responsibilities and ensured that the UI development came together to create a </w:t>
      </w:r>
      <w:r w:rsidR="005D023B">
        <w:rPr>
          <w:rFonts w:ascii="Arial" w:hAnsi="Arial" w:cs="Arial"/>
        </w:rPr>
        <w:t>professional-looking</w:t>
      </w:r>
      <w:r w:rsidRPr="00521B65">
        <w:rPr>
          <w:rFonts w:ascii="Arial" w:hAnsi="Arial" w:cs="Arial"/>
        </w:rPr>
        <w:t xml:space="preserve"> interface</w:t>
      </w:r>
      <w:r w:rsidR="00DA32A1">
        <w:rPr>
          <w:rFonts w:ascii="Arial" w:hAnsi="Arial" w:cs="Arial"/>
        </w:rPr>
        <w:t>. They</w:t>
      </w:r>
      <w:r w:rsidR="005D023B">
        <w:rPr>
          <w:rFonts w:ascii="Arial" w:hAnsi="Arial" w:cs="Arial"/>
        </w:rPr>
        <w:t xml:space="preserve"> </w:t>
      </w:r>
      <w:r w:rsidRPr="00521B65">
        <w:rPr>
          <w:rFonts w:ascii="Arial" w:hAnsi="Arial" w:cs="Arial"/>
        </w:rPr>
        <w:t xml:space="preserve">gained useful experience to prepare for industry work. This was overall a highly insightful experience </w:t>
      </w:r>
      <w:r w:rsidR="009A7325" w:rsidRPr="00521B65">
        <w:rPr>
          <w:rFonts w:ascii="Arial" w:hAnsi="Arial" w:cs="Arial"/>
        </w:rPr>
        <w:t xml:space="preserve">for </w:t>
      </w:r>
      <w:r w:rsidRPr="00521B65">
        <w:rPr>
          <w:rFonts w:ascii="Arial" w:hAnsi="Arial" w:cs="Arial"/>
        </w:rPr>
        <w:t>Joe</w:t>
      </w:r>
      <w:r w:rsidR="009A7325" w:rsidRPr="00521B65">
        <w:rPr>
          <w:rFonts w:ascii="Arial" w:hAnsi="Arial" w:cs="Arial"/>
        </w:rPr>
        <w:t>, thanks to the role he</w:t>
      </w:r>
      <w:r w:rsidRPr="00521B65">
        <w:rPr>
          <w:rFonts w:ascii="Arial" w:hAnsi="Arial" w:cs="Arial"/>
        </w:rPr>
        <w:t xml:space="preserve"> took on. </w:t>
      </w:r>
    </w:p>
    <w:sectPr w:rsidR="008A2390" w:rsidRPr="00521B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LU0NDA3MbK0NDBU0lEKTi0uzszPAykwrAUAPnYs6CwAAAA="/>
  </w:docVars>
  <w:rsids>
    <w:rsidRoot w:val="00707C3B"/>
    <w:rsid w:val="0025319E"/>
    <w:rsid w:val="004A6B15"/>
    <w:rsid w:val="00521B65"/>
    <w:rsid w:val="005B6FA8"/>
    <w:rsid w:val="005D023B"/>
    <w:rsid w:val="006732C5"/>
    <w:rsid w:val="006818D4"/>
    <w:rsid w:val="00690AB3"/>
    <w:rsid w:val="00707C3B"/>
    <w:rsid w:val="007B3371"/>
    <w:rsid w:val="00880895"/>
    <w:rsid w:val="008A2390"/>
    <w:rsid w:val="009A7325"/>
    <w:rsid w:val="00DA32A1"/>
    <w:rsid w:val="00F17BF0"/>
    <w:rsid w:val="00F35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BBE38"/>
  <w15:docId w15:val="{B4684D86-B31A-4992-BD97-F7F63FC72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6</Words>
  <Characters>103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Black</dc:creator>
  <cp:keywords/>
  <dc:description/>
  <cp:lastModifiedBy>Jack Johnston</cp:lastModifiedBy>
  <cp:revision>5</cp:revision>
  <dcterms:created xsi:type="dcterms:W3CDTF">2023-04-27T16:19:00Z</dcterms:created>
  <dcterms:modified xsi:type="dcterms:W3CDTF">2023-04-2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f524480e36c7172628e6b374f880da542e9ee834df2397b218efad77f0c4b1</vt:lpwstr>
  </property>
</Properties>
</file>